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ol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ngola received a score of 54.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ngol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gola received a score of</w:t>
      </w:r>
      <w:r>
        <w:t xml:space="preserve"> </w:t>
      </w:r>
      <w:r>
        <w:rPr>
          <w:b/>
        </w:rPr>
        <w:t xml:space="preserve">57.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ngola received a score of 68.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ngola received a score of 28.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ngola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ngol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ngol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ngola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ngol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ngol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ngol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ngol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ngol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ngol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ngol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ngola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ngol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Angol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Angol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Angol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gol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9, 2000, 2005, 2008, 2009,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1, 2007, 2011, 2015,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10</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gol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ola Country Report</dc:title>
  <dc:creator>SPI Team</dc:creator>
  <cp:keywords/>
  <dcterms:created xsi:type="dcterms:W3CDTF">2021-05-25T12:14:39Z</dcterms:created>
  <dcterms:modified xsi:type="dcterms:W3CDTF">2021-05-25T12: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